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57B0C" w14:textId="77777777" w:rsidR="00D40D12" w:rsidRPr="00F2208A" w:rsidRDefault="00D40D12" w:rsidP="00D40D12">
      <w:pPr>
        <w:widowControl w:val="0"/>
        <w:bidi w:val="0"/>
        <w:spacing w:line="14" w:lineRule="exact"/>
        <w:jc w:val="center"/>
        <w:rPr>
          <w:rFonts w:eastAsiaTheme="minorEastAsia"/>
        </w:rPr>
      </w:pPr>
      <w:bookmarkStart w:id="0" w:name="_bookmark0"/>
      <w:bookmarkEnd w:id="0"/>
      <w:r w:rsidRPr="00F2208A">
        <w:rPr>
          <w:rFonts w:eastAsiaTheme="minorEastAsia"/>
          <w:noProof/>
        </w:rPr>
        <w:drawing>
          <wp:anchor distT="0" distB="0" distL="114300" distR="114300" simplePos="0" relativeHeight="251660288" behindDoc="0" locked="0" layoutInCell="1" allowOverlap="1" wp14:anchorId="477908E1" wp14:editId="095689EA">
            <wp:simplePos x="0" y="0"/>
            <wp:positionH relativeFrom="page">
              <wp:posOffset>454736</wp:posOffset>
            </wp:positionH>
            <wp:positionV relativeFrom="page">
              <wp:posOffset>423114</wp:posOffset>
            </wp:positionV>
            <wp:extent cx="1228725" cy="1171575"/>
            <wp:effectExtent l="0" t="0" r="0" b="0"/>
            <wp:wrapNone/>
            <wp:docPr id="150" name="imagerI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208A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F5983E" wp14:editId="03DE723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152" name="polygon1" hidden="1"/>
                <wp:cNvGraphicFramePr>
                  <a:graphicFrameLocks xmlns:a="http://schemas.openxmlformats.org/drawingml/2006/main" noSelect="1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EE146A" id="polygon1" o:spid="_x0000_s1026" style="position:absolute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">
                <v:stroke joinstyle="miter"/>
                <v:path textboxrect="@1,@1,@1,@1"/>
                <o:lock v:ext="edit" aspectratio="t" selection="t"/>
              </v:shape>
            </w:pict>
          </mc:Fallback>
        </mc:AlternateContent>
      </w:r>
      <w:r w:rsidRPr="00F2208A">
        <w:rPr>
          <w:rFonts w:eastAsiaTheme="minorEastAsia"/>
          <w:noProof/>
        </w:rPr>
        <mc:AlternateContent>
          <mc:Choice Requires="wps">
            <w:drawing>
              <wp:inline distT="0" distB="0" distL="0" distR="0" wp14:anchorId="07D187B3" wp14:editId="0C4F82F8">
                <wp:extent cx="635000" cy="635000"/>
                <wp:effectExtent l="0" t="0" r="0" b="0"/>
                <wp:docPr id="151" name="WS_polygon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77DEF6" id="WS_polygon1" o:spid="_x0000_s1026" style="width:50pt;height:5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" filled="f">
                <v:stroke joinstyle="miter"/>
                <v:path textboxrect="@1,@1,@1,@1"/>
                <o:lock v:ext="edit" aspectratio="t"/>
                <w10:anchorlock/>
              </v:shape>
            </w:pict>
          </mc:Fallback>
        </mc:AlternateContent>
      </w:r>
    </w:p>
    <w:p w14:paraId="4E6E39D9" w14:textId="77777777" w:rsidR="00D40D12" w:rsidRDefault="00D40D12" w:rsidP="00D40D12">
      <w:pPr>
        <w:widowControl w:val="0"/>
        <w:autoSpaceDE w:val="0"/>
        <w:autoSpaceDN w:val="0"/>
        <w:bidi w:val="0"/>
        <w:spacing w:line="309" w:lineRule="exact"/>
        <w:rPr>
          <w:rFonts w:eastAsiaTheme="minorEastAsia"/>
        </w:rPr>
      </w:pPr>
    </w:p>
    <w:p w14:paraId="75AE2666" w14:textId="77777777" w:rsidR="00D40D12" w:rsidRDefault="00D40D12" w:rsidP="00D40D12">
      <w:pPr>
        <w:widowControl w:val="0"/>
        <w:autoSpaceDE w:val="0"/>
        <w:autoSpaceDN w:val="0"/>
        <w:bidi w:val="0"/>
        <w:spacing w:line="309" w:lineRule="exact"/>
        <w:rPr>
          <w:rFonts w:ascii="Times New Roman" w:eastAsia="Times New Roman" w:hAnsi="Times New Roman" w:cs="Times New Roman"/>
          <w:b/>
          <w:bCs/>
          <w:color w:val="000000"/>
          <w:spacing w:val="-1"/>
          <w:w w:val="99"/>
          <w:sz w:val="28"/>
        </w:rPr>
      </w:pPr>
    </w:p>
    <w:tbl>
      <w:tblPr>
        <w:tblpPr w:leftFromText="180" w:rightFromText="180" w:vertAnchor="text" w:horzAnchor="margin" w:tblpXSpec="center" w:tblpY="1694"/>
        <w:tblW w:w="10629" w:type="dxa"/>
        <w:tblCellMar>
          <w:left w:w="0" w:type="dxa"/>
          <w:right w:w="0" w:type="dxa"/>
        </w:tblCellMar>
        <w:tblLook w:val="0660" w:firstRow="1" w:lastRow="1" w:firstColumn="0" w:lastColumn="0" w:noHBand="1" w:noVBand="1"/>
      </w:tblPr>
      <w:tblGrid>
        <w:gridCol w:w="4677"/>
        <w:gridCol w:w="2270"/>
        <w:gridCol w:w="1701"/>
        <w:gridCol w:w="1981"/>
      </w:tblGrid>
      <w:tr w:rsidR="00D40D12" w:rsidRPr="00F2208A" w14:paraId="70FB2E6F" w14:textId="77777777" w:rsidTr="000E241C">
        <w:trPr>
          <w:trHeight w:hRule="exact" w:val="856"/>
        </w:trPr>
        <w:tc>
          <w:tcPr>
            <w:tcW w:w="46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5041ED3" w14:textId="77777777" w:rsidR="00D40D12" w:rsidRPr="00F2208A" w:rsidRDefault="00D40D12" w:rsidP="000E241C">
            <w:pPr>
              <w:widowControl w:val="0"/>
              <w:autoSpaceDE w:val="0"/>
              <w:autoSpaceDN w:val="0"/>
              <w:bidi w:val="0"/>
              <w:spacing w:before="100" w:line="312" w:lineRule="exact"/>
              <w:ind w:left="115"/>
              <w:rPr>
                <w:rFonts w:asciiTheme="majorBidi" w:eastAsiaTheme="minorEastAsia" w:hAnsiTheme="majorBidi" w:cstheme="majorBidi"/>
                <w:color w:val="FF0000"/>
                <w:sz w:val="28"/>
                <w:szCs w:val="28"/>
              </w:rPr>
            </w:pPr>
            <w:bookmarkStart w:id="1" w:name="_Hlk36680198"/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pacing w:val="17"/>
                <w:w w:val="90"/>
                <w:sz w:val="28"/>
                <w:szCs w:val="28"/>
              </w:rPr>
              <w:t>Week</w:t>
            </w: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w w:val="78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pacing w:val="13"/>
                <w:w w:val="90"/>
                <w:sz w:val="28"/>
                <w:szCs w:val="28"/>
              </w:rPr>
              <w:t>No(s).</w:t>
            </w:r>
          </w:p>
        </w:tc>
        <w:tc>
          <w:tcPr>
            <w:tcW w:w="22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13C50A7" w14:textId="79E34F4F" w:rsidR="00D40D12" w:rsidRPr="000E241C" w:rsidRDefault="00D40D12" w:rsidP="000E241C">
            <w:pPr>
              <w:widowControl w:val="0"/>
              <w:autoSpaceDE w:val="0"/>
              <w:autoSpaceDN w:val="0"/>
              <w:bidi w:val="0"/>
              <w:spacing w:line="340" w:lineRule="exact"/>
              <w:jc w:val="both"/>
              <w:rPr>
                <w:rFonts w:asciiTheme="majorBidi" w:eastAsiaTheme="minorEastAsia" w:hAnsiTheme="majorBidi" w:cstheme="majorBidi"/>
                <w:b/>
                <w:bCs/>
                <w:color w:val="FF0000"/>
                <w:sz w:val="24"/>
                <w:szCs w:val="24"/>
              </w:rPr>
            </w:pPr>
            <w:r w:rsidRPr="00F2208A">
              <w:rPr>
                <w:rFonts w:asciiTheme="majorBidi" w:eastAsiaTheme="minorEastAsia" w:hAnsiTheme="majorBidi" w:cstheme="majorBidi"/>
                <w:b/>
                <w:bCs/>
                <w:color w:val="FF0000"/>
                <w:sz w:val="24"/>
                <w:szCs w:val="24"/>
              </w:rPr>
              <w:t xml:space="preserve">Date </w:t>
            </w:r>
          </w:p>
        </w:tc>
        <w:tc>
          <w:tcPr>
            <w:tcW w:w="170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1EEE485" w14:textId="77777777" w:rsidR="00D40D12" w:rsidRPr="00F2208A" w:rsidRDefault="00D40D12" w:rsidP="000E241C">
            <w:pPr>
              <w:widowControl w:val="0"/>
              <w:autoSpaceDE w:val="0"/>
              <w:autoSpaceDN w:val="0"/>
              <w:bidi w:val="0"/>
              <w:spacing w:before="100" w:line="312" w:lineRule="exac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</w:rPr>
            </w:pP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z w:val="24"/>
                <w:szCs w:val="24"/>
              </w:rPr>
              <w:t>From</w:t>
            </w:r>
          </w:p>
        </w:tc>
        <w:tc>
          <w:tcPr>
            <w:tcW w:w="198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4C19197" w14:textId="77777777" w:rsidR="00D40D12" w:rsidRPr="00F2208A" w:rsidRDefault="00D40D12" w:rsidP="000E241C">
            <w:pPr>
              <w:widowControl w:val="0"/>
              <w:autoSpaceDE w:val="0"/>
              <w:autoSpaceDN w:val="0"/>
              <w:bidi w:val="0"/>
              <w:spacing w:before="100" w:line="312" w:lineRule="exact"/>
              <w:ind w:left="95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</w:rPr>
            </w:pP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pacing w:val="5"/>
                <w:w w:val="91"/>
                <w:sz w:val="24"/>
                <w:szCs w:val="24"/>
              </w:rPr>
              <w:t>To</w:t>
            </w:r>
          </w:p>
        </w:tc>
      </w:tr>
      <w:tr w:rsidR="00D40D12" w:rsidRPr="00F2208A" w14:paraId="763C5C69" w14:textId="77777777" w:rsidTr="000E241C">
        <w:trPr>
          <w:trHeight w:hRule="exact" w:val="585"/>
        </w:trPr>
        <w:tc>
          <w:tcPr>
            <w:tcW w:w="46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F315DB2" w14:textId="6EBB659A" w:rsidR="00D40D12" w:rsidRPr="005B5F1B" w:rsidRDefault="005D3837" w:rsidP="000E241C">
            <w:pPr>
              <w:widowControl w:val="0"/>
              <w:autoSpaceDE w:val="0"/>
              <w:autoSpaceDN w:val="0"/>
              <w:bidi w:val="0"/>
              <w:spacing w:before="143" w:line="223" w:lineRule="exact"/>
              <w:jc w:val="center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7&amp;8</w:t>
            </w:r>
          </w:p>
        </w:tc>
        <w:tc>
          <w:tcPr>
            <w:tcW w:w="2270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3E45BCA" w14:textId="32FB0D3C" w:rsidR="00D40D12" w:rsidRPr="005B5F1B" w:rsidRDefault="007614B6" w:rsidP="000E241C">
            <w:pPr>
              <w:widowControl w:val="0"/>
              <w:autoSpaceDE w:val="0"/>
              <w:autoSpaceDN w:val="0"/>
              <w:bidi w:val="0"/>
              <w:spacing w:line="340" w:lineRule="exact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5B5F1B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D771C2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March</w:t>
            </w:r>
            <w:r w:rsidRPr="005B5F1B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ab/>
              <w:t xml:space="preserve">  </w:t>
            </w:r>
          </w:p>
        </w:tc>
        <w:tc>
          <w:tcPr>
            <w:tcW w:w="170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AA24466" w14:textId="7D35BD16" w:rsidR="00D40D12" w:rsidRPr="005B5F1B" w:rsidRDefault="00D40D12" w:rsidP="000E241C">
            <w:pPr>
              <w:widowControl w:val="0"/>
              <w:autoSpaceDE w:val="0"/>
              <w:autoSpaceDN w:val="0"/>
              <w:bidi w:val="0"/>
              <w:spacing w:before="91" w:line="312" w:lineRule="exact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5B5F1B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="007614B6" w:rsidRPr="005B5F1B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906FD6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12 March </w:t>
            </w:r>
          </w:p>
        </w:tc>
        <w:tc>
          <w:tcPr>
            <w:tcW w:w="198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E26EC19" w14:textId="39C2AF85" w:rsidR="00D40D12" w:rsidRPr="005B5F1B" w:rsidRDefault="00D40D12" w:rsidP="000E241C">
            <w:pPr>
              <w:widowControl w:val="0"/>
              <w:autoSpaceDE w:val="0"/>
              <w:autoSpaceDN w:val="0"/>
              <w:bidi w:val="0"/>
              <w:spacing w:before="91" w:line="312" w:lineRule="exact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5B5F1B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="005B5F1B" w:rsidRPr="005B5F1B">
              <w:rPr>
                <w:b/>
                <w:bCs/>
              </w:rPr>
              <w:t xml:space="preserve"> </w:t>
            </w:r>
            <w:r w:rsidR="00034729">
              <w:t xml:space="preserve"> </w:t>
            </w:r>
            <w:r w:rsidR="00906FD6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>24</w:t>
            </w:r>
            <w:r w:rsidR="00D771C2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>March</w:t>
            </w:r>
          </w:p>
        </w:tc>
      </w:tr>
      <w:bookmarkEnd w:id="1"/>
    </w:tbl>
    <w:p w14:paraId="48982A17" w14:textId="77777777" w:rsidR="000E241C" w:rsidRDefault="000E241C" w:rsidP="00D40D12">
      <w:pPr>
        <w:widowControl w:val="0"/>
        <w:autoSpaceDE w:val="0"/>
        <w:autoSpaceDN w:val="0"/>
        <w:bidi w:val="0"/>
        <w:spacing w:line="309" w:lineRule="exact"/>
        <w:jc w:val="center"/>
        <w:rPr>
          <w:rFonts w:ascii="Times New Roman" w:eastAsia="Times New Roman" w:hAnsi="Times New Roman" w:cs="Times New Roman"/>
          <w:b/>
          <w:bCs/>
          <w:color w:val="000000"/>
          <w:spacing w:val="-1"/>
          <w:w w:val="99"/>
          <w:sz w:val="28"/>
        </w:rPr>
      </w:pPr>
    </w:p>
    <w:p w14:paraId="190AE468" w14:textId="51E915D7" w:rsidR="000E241C" w:rsidRDefault="00D40D12" w:rsidP="000E241C">
      <w:pPr>
        <w:widowControl w:val="0"/>
        <w:autoSpaceDE w:val="0"/>
        <w:autoSpaceDN w:val="0"/>
        <w:bidi w:val="0"/>
        <w:spacing w:line="309" w:lineRule="exact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F2208A">
        <w:rPr>
          <w:rFonts w:ascii="Times New Roman" w:eastAsia="Times New Roman" w:hAnsi="Times New Roman" w:cs="Times New Roman"/>
          <w:b/>
          <w:bCs/>
          <w:color w:val="000000"/>
          <w:spacing w:val="-1"/>
          <w:w w:val="99"/>
          <w:sz w:val="28"/>
        </w:rPr>
        <w:t>BI-WEEKLY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w w:val="85"/>
          <w:sz w:val="28"/>
        </w:rPr>
        <w:t xml:space="preserve"> 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spacing w:val="5"/>
          <w:w w:val="97"/>
          <w:sz w:val="28"/>
        </w:rPr>
        <w:t>SUMMARY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w w:val="78"/>
          <w:sz w:val="28"/>
        </w:rPr>
        <w:t xml:space="preserve"> 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spacing w:val="9"/>
          <w:w w:val="95"/>
          <w:sz w:val="28"/>
        </w:rPr>
        <w:t>OF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w w:val="65"/>
          <w:sz w:val="28"/>
        </w:rPr>
        <w:t xml:space="preserve"> 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sz w:val="28"/>
        </w:rPr>
        <w:t>TRAINING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</w:t>
      </w:r>
    </w:p>
    <w:p w14:paraId="246CEB53" w14:textId="77777777" w:rsidR="000E241C" w:rsidRPr="00F2208A" w:rsidRDefault="000E241C" w:rsidP="000E241C">
      <w:pPr>
        <w:widowControl w:val="0"/>
        <w:autoSpaceDE w:val="0"/>
        <w:autoSpaceDN w:val="0"/>
        <w:bidi w:val="0"/>
        <w:spacing w:line="939" w:lineRule="exact"/>
        <w:rPr>
          <w:rFonts w:eastAsiaTheme="minorEastAsia"/>
        </w:rPr>
      </w:pPr>
    </w:p>
    <w:tbl>
      <w:tblPr>
        <w:tblW w:w="10773" w:type="dxa"/>
        <w:tblInd w:w="-1137" w:type="dxa"/>
        <w:tblCellMar>
          <w:left w:w="0" w:type="dxa"/>
          <w:right w:w="0" w:type="dxa"/>
        </w:tblCellMar>
        <w:tblLook w:val="0660" w:firstRow="1" w:lastRow="1" w:firstColumn="0" w:lastColumn="0" w:noHBand="1" w:noVBand="1"/>
      </w:tblPr>
      <w:tblGrid>
        <w:gridCol w:w="1418"/>
        <w:gridCol w:w="2693"/>
        <w:gridCol w:w="2552"/>
        <w:gridCol w:w="1984"/>
        <w:gridCol w:w="2126"/>
      </w:tblGrid>
      <w:tr w:rsidR="00D40D12" w:rsidRPr="00F2208A" w14:paraId="462290F0" w14:textId="77777777" w:rsidTr="00B92A04">
        <w:trPr>
          <w:trHeight w:hRule="exact" w:val="1037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00C583B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5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bookmarkStart w:id="2" w:name="_Hlk37064775"/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Day/Date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4A18C0E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7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ssign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1"/>
                <w:w w:val="97"/>
                <w:sz w:val="28"/>
                <w:szCs w:val="28"/>
              </w:rPr>
              <w:t>Tasks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486A68B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9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chiev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3"/>
                <w:sz w:val="28"/>
                <w:szCs w:val="28"/>
              </w:rPr>
              <w:t>Work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CAFD17B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91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10"/>
                <w:w w:val="90"/>
                <w:sz w:val="28"/>
                <w:szCs w:val="28"/>
              </w:rPr>
              <w:t>Problems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75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faced the student</w:t>
            </w:r>
            <w:r w:rsidRPr="00F2208A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  <w:t>s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0040AE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3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Solution</w:t>
            </w:r>
          </w:p>
        </w:tc>
      </w:tr>
      <w:tr w:rsidR="00D40D12" w:rsidRPr="00F2208A" w14:paraId="19F87207" w14:textId="77777777" w:rsidTr="00B92A04">
        <w:trPr>
          <w:trHeight w:hRule="exact" w:val="1033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71F254C" w14:textId="6CC8171B" w:rsidR="00D40D12" w:rsidRPr="00F2208A" w:rsidRDefault="00D40D12" w:rsidP="00A37FA3">
            <w:pPr>
              <w:widowControl w:val="0"/>
              <w:autoSpaceDE w:val="0"/>
              <w:autoSpaceDN w:val="0"/>
              <w:bidi w:val="0"/>
              <w:spacing w:before="108" w:line="266" w:lineRule="exact"/>
              <w:ind w:left="75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  <w:highlight w:val="yellow"/>
              </w:rPr>
              <w:t>Week</w:t>
            </w:r>
            <w:r w:rsidR="00E856FA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</w:rPr>
              <w:t xml:space="preserve"> </w:t>
            </w:r>
            <w:r w:rsidR="00D771C2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</w:rPr>
              <w:t>7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0E6B3D8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D8E3A2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 xml:space="preserve"> 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459344C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D380A85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84" w:line="221" w:lineRule="exact"/>
              <w:rPr>
                <w:rFonts w:eastAsiaTheme="minorEastAsia"/>
              </w:rPr>
            </w:pPr>
          </w:p>
        </w:tc>
      </w:tr>
      <w:tr w:rsidR="00CE20E8" w:rsidRPr="00F2208A" w14:paraId="143956C7" w14:textId="77777777" w:rsidTr="00B92A04">
        <w:trPr>
          <w:trHeight w:hRule="exact" w:val="1679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B3B249F" w14:textId="77777777" w:rsidR="00CE20E8" w:rsidRPr="00E1044C" w:rsidRDefault="00CE20E8" w:rsidP="00CE20E8">
            <w:pPr>
              <w:widowControl w:val="0"/>
              <w:autoSpaceDE w:val="0"/>
              <w:autoSpaceDN w:val="0"/>
              <w:bidi w:val="0"/>
              <w:spacing w:before="115" w:line="266" w:lineRule="exact"/>
              <w:ind w:left="75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Sun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C108DB1" w14:textId="65F2C3AC" w:rsidR="008D37EB" w:rsidRDefault="00D771C2" w:rsidP="00E64B0D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7"/>
              <w:jc w:val="center"/>
              <w:rPr>
                <w:rFonts w:asciiTheme="majorBidi" w:eastAsiaTheme="minorEastAsia" w:hAnsiTheme="majorBidi" w:cstheme="majorBidi"/>
              </w:rPr>
            </w:pPr>
            <w:r w:rsidRPr="00D771C2">
              <w:rPr>
                <w:rFonts w:asciiTheme="majorBidi" w:eastAsiaTheme="minorEastAsia" w:hAnsiTheme="majorBidi" w:cstheme="majorBidi"/>
              </w:rPr>
              <w:t>-I Prepared a</w:t>
            </w:r>
            <w:r>
              <w:rPr>
                <w:rFonts w:asciiTheme="majorBidi" w:eastAsiaTheme="minorEastAsia" w:hAnsiTheme="majorBidi" w:cstheme="majorBidi"/>
              </w:rPr>
              <w:t xml:space="preserve"> </w:t>
            </w:r>
            <w:r w:rsidRPr="00D771C2">
              <w:rPr>
                <w:rFonts w:asciiTheme="majorBidi" w:eastAsiaTheme="minorEastAsia" w:hAnsiTheme="majorBidi" w:cstheme="majorBidi"/>
              </w:rPr>
              <w:t xml:space="preserve">lesson </w:t>
            </w:r>
            <w:r w:rsidR="005155A4">
              <w:rPr>
                <w:rFonts w:asciiTheme="majorBidi" w:eastAsiaTheme="minorEastAsia" w:hAnsiTheme="majorBidi" w:cstheme="majorBidi"/>
              </w:rPr>
              <w:t xml:space="preserve">plan </w:t>
            </w:r>
            <w:r w:rsidRPr="00D771C2">
              <w:rPr>
                <w:rFonts w:asciiTheme="majorBidi" w:eastAsiaTheme="minorEastAsia" w:hAnsiTheme="majorBidi" w:cstheme="majorBidi"/>
              </w:rPr>
              <w:t xml:space="preserve">and </w:t>
            </w:r>
            <w:r w:rsidR="00FF5E65" w:rsidRPr="00D771C2">
              <w:rPr>
                <w:rFonts w:asciiTheme="majorBidi" w:eastAsiaTheme="minorEastAsia" w:hAnsiTheme="majorBidi" w:cstheme="majorBidi"/>
              </w:rPr>
              <w:t>PowerPoint presentation</w:t>
            </w:r>
          </w:p>
          <w:p w14:paraId="56F8DCCC" w14:textId="210B6ECA" w:rsidR="00CE20E8" w:rsidRPr="00E1044C" w:rsidRDefault="008D37EB" w:rsidP="008D37EB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7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- I attended a lesson with my teacher </w:t>
            </w:r>
            <w:r w:rsidR="00D771C2">
              <w:rPr>
                <w:rFonts w:asciiTheme="majorBidi" w:eastAsiaTheme="minorEastAsia" w:hAnsiTheme="majorBidi" w:cstheme="majorBidi"/>
              </w:rPr>
              <w:t xml:space="preserve">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F9E0E63" w14:textId="77777777" w:rsidR="00177265" w:rsidRDefault="00D027DC" w:rsidP="00EC0DDF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proofErr w:type="spellStart"/>
            <w:r w:rsidRPr="00177265">
              <w:rPr>
                <w:rFonts w:asciiTheme="majorBidi" w:eastAsiaTheme="minorEastAsia" w:hAnsiTheme="majorBidi" w:cstheme="majorBidi" w:hint="cs"/>
                <w:sz w:val="24"/>
                <w:szCs w:val="24"/>
                <w:rtl/>
              </w:rPr>
              <w:t>Lesson</w:t>
            </w:r>
            <w:proofErr w:type="spellEnd"/>
            <w:r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  <w:proofErr w:type="spellStart"/>
            <w:r>
              <w:rPr>
                <w:rFonts w:asciiTheme="majorBidi" w:eastAsiaTheme="minorEastAsia" w:hAnsiTheme="majorBidi" w:cstheme="majorBidi" w:hint="cs"/>
                <w:rtl/>
              </w:rPr>
              <w:t>pla</w:t>
            </w:r>
            <w:proofErr w:type="spellEnd"/>
            <w:r w:rsidR="00177265">
              <w:rPr>
                <w:rFonts w:asciiTheme="majorBidi" w:eastAsiaTheme="minorEastAsia" w:hAnsiTheme="majorBidi" w:cstheme="majorBidi"/>
              </w:rPr>
              <w:t>n</w:t>
            </w:r>
          </w:p>
          <w:p w14:paraId="4C2494FF" w14:textId="533D3EC6" w:rsidR="00EC0DDF" w:rsidRDefault="00EC0DDF" w:rsidP="00177265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rtl/>
              </w:rPr>
            </w:pPr>
            <w:r>
              <w:rPr>
                <w:rFonts w:asciiTheme="majorBidi" w:eastAsiaTheme="minorEastAsia" w:hAnsiTheme="majorBidi" w:cstheme="majorBidi" w:hint="cs"/>
                <w:rtl/>
              </w:rPr>
              <w:t>&amp;</w:t>
            </w:r>
          </w:p>
          <w:p w14:paraId="243B73D3" w14:textId="46723431" w:rsidR="00EC0DDF" w:rsidRPr="00E1044C" w:rsidRDefault="00EC0DDF" w:rsidP="00EC0DDF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 w:hint="cs"/>
                <w:rtl/>
              </w:rPr>
              <w:t>Power</w:t>
            </w:r>
            <w:r>
              <w:rPr>
                <w:rFonts w:asciiTheme="majorBidi" w:eastAsiaTheme="minorEastAsia" w:hAnsiTheme="majorBidi" w:cstheme="majorBidi" w:hint="cs"/>
              </w:rPr>
              <w:t>Point presentation</w:t>
            </w:r>
            <w:r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7D726D8" w14:textId="77777777" w:rsidR="00CE20E8" w:rsidRPr="00E1044C" w:rsidRDefault="00CE20E8" w:rsidP="00CE20E8">
            <w:pPr>
              <w:widowControl w:val="0"/>
              <w:autoSpaceDE w:val="0"/>
              <w:autoSpaceDN w:val="0"/>
              <w:bidi w:val="0"/>
              <w:spacing w:before="194" w:line="266" w:lineRule="exact"/>
              <w:ind w:left="91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3F9E0FF" w14:textId="196077D3" w:rsidR="00CE20E8" w:rsidRPr="00E1044C" w:rsidRDefault="000E241C" w:rsidP="000E241C">
            <w:pPr>
              <w:widowControl w:val="0"/>
              <w:tabs>
                <w:tab w:val="center" w:pos="1060"/>
                <w:tab w:val="right" w:pos="2121"/>
              </w:tabs>
              <w:autoSpaceDE w:val="0"/>
              <w:autoSpaceDN w:val="0"/>
              <w:bidi w:val="0"/>
              <w:spacing w:before="174" w:line="266" w:lineRule="exact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Theme="minorEastAsia" w:hAnsiTheme="majorBidi" w:cstheme="majorBidi"/>
              </w:rPr>
              <w:tab/>
            </w:r>
            <w:r w:rsidRPr="00E1044C">
              <w:rPr>
                <w:rFonts w:asciiTheme="majorBidi" w:eastAsiaTheme="minorEastAsia" w:hAnsiTheme="majorBidi" w:cstheme="majorBidi"/>
              </w:rPr>
              <w:tab/>
            </w:r>
          </w:p>
        </w:tc>
      </w:tr>
      <w:tr w:rsidR="00CE20E8" w:rsidRPr="00F2208A" w14:paraId="009F5AB8" w14:textId="77777777" w:rsidTr="00B92A04">
        <w:trPr>
          <w:trHeight w:hRule="exact" w:val="1913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9D0124E" w14:textId="21BA2924" w:rsidR="00CE20E8" w:rsidRPr="00E1044C" w:rsidRDefault="00EF58CA" w:rsidP="00CE20E8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  <w:r>
              <w:rPr>
                <w:rFonts w:asciiTheme="majorBidi" w:eastAsia="Times New Roman" w:hAnsiTheme="majorBidi" w:cstheme="majorBidi" w:hint="cs"/>
                <w:bCs/>
                <w:color w:val="000000"/>
              </w:rPr>
              <w:t>M</w:t>
            </w:r>
            <w:r>
              <w:rPr>
                <w:rFonts w:asciiTheme="majorBidi" w:eastAsia="Times New Roman" w:hAnsiTheme="majorBidi" w:cstheme="majorBidi" w:hint="cs"/>
                <w:bCs/>
                <w:color w:val="000000"/>
                <w:rtl/>
              </w:rPr>
              <w:t>on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30A1859" w14:textId="77777777" w:rsidR="00CE20E8" w:rsidRDefault="00EF58CA" w:rsidP="00A14EDD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 w:hint="cs"/>
                <w:rtl/>
              </w:rPr>
              <w:t>I attended a class with my teacher</w:t>
            </w:r>
            <w:r w:rsidR="00294C83">
              <w:rPr>
                <w:rFonts w:asciiTheme="majorBidi" w:eastAsiaTheme="minorEastAsia" w:hAnsiTheme="majorBidi" w:cstheme="majorBidi"/>
              </w:rPr>
              <w:t xml:space="preserve">. </w:t>
            </w:r>
          </w:p>
          <w:p w14:paraId="6E5B39A3" w14:textId="156E46DB" w:rsidR="00294C83" w:rsidRPr="00E1044C" w:rsidRDefault="00294C83" w:rsidP="00294C83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I prepared my lesson on </w:t>
            </w:r>
            <w:r w:rsidR="00177265">
              <w:rPr>
                <w:rFonts w:asciiTheme="majorBidi" w:eastAsiaTheme="minorEastAsia" w:hAnsiTheme="majorBidi" w:cstheme="majorBidi"/>
              </w:rPr>
              <w:t>Tuesday.</w:t>
            </w:r>
            <w:r>
              <w:rPr>
                <w:rFonts w:asciiTheme="majorBidi" w:eastAsiaTheme="minorEastAsia" w:hAnsiTheme="majorBidi" w:cstheme="majorBidi"/>
              </w:rPr>
              <w:t xml:space="preserve">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CBF135B" w14:textId="51532681" w:rsidR="00CE20E8" w:rsidRPr="00E1044C" w:rsidRDefault="00027DDC" w:rsidP="000E241C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I learned about the teaching process and how I can deal with </w:t>
            </w:r>
            <w:r w:rsidR="00177265">
              <w:rPr>
                <w:rFonts w:asciiTheme="majorBidi" w:eastAsiaTheme="minorEastAsia" w:hAnsiTheme="majorBidi" w:cstheme="majorBidi"/>
              </w:rPr>
              <w:t>the teams and students.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9566EB1" w14:textId="73581EF5" w:rsidR="00CE20E8" w:rsidRPr="00B9159A" w:rsidRDefault="00177265" w:rsidP="00B9159A">
            <w:pPr>
              <w:pStyle w:val="a3"/>
              <w:widowControl w:val="0"/>
              <w:numPr>
                <w:ilvl w:val="0"/>
                <w:numId w:val="2"/>
              </w:numPr>
              <w:autoSpaceDE w:val="0"/>
              <w:autoSpaceDN w:val="0"/>
              <w:bidi w:val="0"/>
              <w:spacing w:before="17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The students were quite unusual. 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AFAD33D" w14:textId="0EA5163B" w:rsidR="00CE20E8" w:rsidRDefault="00F45477" w:rsidP="00CE20E8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3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I </w:t>
            </w:r>
            <w:r w:rsidR="00177265">
              <w:rPr>
                <w:rFonts w:asciiTheme="majorBidi" w:eastAsiaTheme="minorEastAsia" w:hAnsiTheme="majorBidi" w:cstheme="majorBidi"/>
              </w:rPr>
              <w:t>tried my best to let them interact with me</w:t>
            </w:r>
            <w:r>
              <w:rPr>
                <w:rFonts w:asciiTheme="majorBidi" w:eastAsiaTheme="minorEastAsia" w:hAnsiTheme="majorBidi" w:cstheme="majorBidi"/>
              </w:rPr>
              <w:t xml:space="preserve">. </w:t>
            </w:r>
          </w:p>
          <w:p w14:paraId="53E12D9A" w14:textId="303503FB" w:rsidR="00F45477" w:rsidRPr="00E1044C" w:rsidRDefault="00F45477" w:rsidP="00F45477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3"/>
              <w:jc w:val="center"/>
              <w:rPr>
                <w:rFonts w:asciiTheme="majorBidi" w:eastAsiaTheme="minorEastAsia" w:hAnsiTheme="majorBidi" w:cstheme="majorBidi"/>
              </w:rPr>
            </w:pPr>
          </w:p>
        </w:tc>
      </w:tr>
      <w:tr w:rsidR="00157A57" w:rsidRPr="00F2208A" w14:paraId="1937521D" w14:textId="77777777" w:rsidTr="00B92A04">
        <w:trPr>
          <w:trHeight w:val="1913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D511D55" w14:textId="77777777" w:rsidR="001E6D27" w:rsidRDefault="001E6D27" w:rsidP="001E6D27">
            <w:pPr>
              <w:pStyle w:val="p1"/>
              <w:divId w:val="1298805602"/>
              <w:rPr>
                <w:rStyle w:val="apple-converted-space"/>
                <w:rFonts w:ascii="Helvetica" w:hAnsi="Helvetica"/>
                <w:rtl/>
              </w:rPr>
            </w:pPr>
          </w:p>
          <w:p w14:paraId="0BF2CEF2" w14:textId="77777777" w:rsidR="001E6D27" w:rsidRDefault="001E6D27" w:rsidP="001E6D27">
            <w:pPr>
              <w:pStyle w:val="p1"/>
              <w:divId w:val="1298805602"/>
              <w:rPr>
                <w:rStyle w:val="apple-converted-space"/>
                <w:rFonts w:ascii="Helvetica" w:hAnsi="Helvetica"/>
                <w:rtl/>
              </w:rPr>
            </w:pPr>
          </w:p>
          <w:p w14:paraId="33523716" w14:textId="0BDF2DF5" w:rsidR="001E6D27" w:rsidRDefault="001E6D27" w:rsidP="001E6D27">
            <w:pPr>
              <w:pStyle w:val="p1"/>
              <w:divId w:val="1298805602"/>
            </w:pPr>
            <w:r>
              <w:rPr>
                <w:rStyle w:val="apple-converted-space"/>
                <w:rFonts w:ascii="Helvetica" w:hAnsi="Helvetica"/>
              </w:rPr>
              <w:t> </w:t>
            </w:r>
          </w:p>
          <w:p w14:paraId="4CDFF523" w14:textId="04D33FC3" w:rsidR="00157A57" w:rsidRPr="002D644D" w:rsidRDefault="002D644D" w:rsidP="00CE20E8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  <w:r w:rsidRPr="002D644D">
              <w:rPr>
                <w:rStyle w:val="s1"/>
                <w:rFonts w:asciiTheme="majorBidi" w:hAnsiTheme="majorBidi" w:cstheme="majorBidi"/>
              </w:rPr>
              <w:t>Tues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6CC2192" w14:textId="47246EA1" w:rsidR="00F942FF" w:rsidRDefault="001E6D27" w:rsidP="00F942FF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  <w:rtl/>
              </w:rPr>
            </w:pPr>
            <w:r>
              <w:rPr>
                <w:rFonts w:asciiTheme="majorBidi" w:eastAsiaTheme="minorEastAsia" w:hAnsiTheme="majorBidi" w:cstheme="majorBidi" w:hint="cs"/>
                <w:rtl/>
              </w:rPr>
              <w:t>I atte</w:t>
            </w:r>
            <w:r w:rsidR="00F942FF">
              <w:rPr>
                <w:rFonts w:asciiTheme="majorBidi" w:eastAsiaTheme="minorEastAsia" w:hAnsiTheme="majorBidi" w:cstheme="majorBidi" w:hint="cs"/>
                <w:rtl/>
              </w:rPr>
              <w:t xml:space="preserve">nded a class </w:t>
            </w:r>
            <w:proofErr w:type="spellStart"/>
            <w:r w:rsidR="00F942FF">
              <w:rPr>
                <w:rFonts w:asciiTheme="majorBidi" w:eastAsiaTheme="minorEastAsia" w:hAnsiTheme="majorBidi" w:cstheme="majorBidi" w:hint="cs"/>
                <w:rtl/>
              </w:rPr>
              <w:t>with</w:t>
            </w:r>
            <w:proofErr w:type="spellEnd"/>
            <w:r w:rsidR="00F942FF"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  <w:proofErr w:type="spellStart"/>
            <w:r w:rsidR="00F942FF">
              <w:rPr>
                <w:rFonts w:asciiTheme="majorBidi" w:eastAsiaTheme="minorEastAsia" w:hAnsiTheme="majorBidi" w:cstheme="majorBidi" w:hint="cs"/>
                <w:rtl/>
              </w:rPr>
              <w:t>the</w:t>
            </w:r>
            <w:proofErr w:type="spellEnd"/>
            <w:r w:rsidR="00F942FF"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  <w:proofErr w:type="spellStart"/>
            <w:r w:rsidR="00F942FF">
              <w:rPr>
                <w:rFonts w:asciiTheme="majorBidi" w:eastAsiaTheme="minorEastAsia" w:hAnsiTheme="majorBidi" w:cstheme="majorBidi" w:hint="cs"/>
                <w:rtl/>
              </w:rPr>
              <w:t>trainer</w:t>
            </w:r>
            <w:proofErr w:type="spellEnd"/>
            <w:r w:rsidR="00F942FF"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  <w:proofErr w:type="spellStart"/>
            <w:r w:rsidR="00F942FF">
              <w:rPr>
                <w:rFonts w:asciiTheme="majorBidi" w:eastAsiaTheme="minorEastAsia" w:hAnsiTheme="majorBidi" w:cstheme="majorBidi" w:hint="cs"/>
                <w:rtl/>
              </w:rPr>
              <w:t>student</w:t>
            </w:r>
            <w:proofErr w:type="spellEnd"/>
            <w:r w:rsidR="00177265">
              <w:rPr>
                <w:rFonts w:asciiTheme="majorBidi" w:eastAsiaTheme="minorEastAsia" w:hAnsiTheme="majorBidi" w:cstheme="majorBidi"/>
              </w:rPr>
              <w:t>.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030C06C" w14:textId="6ED6F290" w:rsidR="00F96FCA" w:rsidRDefault="00F96FCA" w:rsidP="002D644D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 w:hint="cs"/>
                <w:rtl/>
              </w:rPr>
              <w:t xml:space="preserve">I </w:t>
            </w:r>
            <w:proofErr w:type="spellStart"/>
            <w:r>
              <w:rPr>
                <w:rFonts w:asciiTheme="majorBidi" w:eastAsiaTheme="minorEastAsia" w:hAnsiTheme="majorBidi" w:cstheme="majorBidi" w:hint="cs"/>
                <w:rtl/>
              </w:rPr>
              <w:t>learned</w:t>
            </w:r>
            <w:proofErr w:type="spellEnd"/>
            <w:r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  <w:proofErr w:type="spellStart"/>
            <w:r>
              <w:rPr>
                <w:rFonts w:asciiTheme="majorBidi" w:eastAsiaTheme="minorEastAsia" w:hAnsiTheme="majorBidi" w:cstheme="majorBidi" w:hint="cs"/>
                <w:rtl/>
              </w:rPr>
              <w:t>from</w:t>
            </w:r>
            <w:proofErr w:type="spellEnd"/>
            <w:r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  <w:proofErr w:type="spellStart"/>
            <w:r>
              <w:rPr>
                <w:rFonts w:asciiTheme="majorBidi" w:eastAsiaTheme="minorEastAsia" w:hAnsiTheme="majorBidi" w:cstheme="majorBidi" w:hint="cs"/>
                <w:rtl/>
              </w:rPr>
              <w:t>her</w:t>
            </w:r>
            <w:proofErr w:type="spellEnd"/>
            <w:r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  <w:proofErr w:type="spellStart"/>
            <w:r>
              <w:rPr>
                <w:rFonts w:asciiTheme="majorBidi" w:eastAsiaTheme="minorEastAsia" w:hAnsiTheme="majorBidi" w:cstheme="majorBidi" w:hint="cs"/>
                <w:rtl/>
              </w:rPr>
              <w:t>way</w:t>
            </w:r>
            <w:proofErr w:type="spellEnd"/>
            <w:r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  <w:proofErr w:type="spellStart"/>
            <w:r>
              <w:rPr>
                <w:rFonts w:asciiTheme="majorBidi" w:eastAsiaTheme="minorEastAsia" w:hAnsiTheme="majorBidi" w:cstheme="majorBidi" w:hint="cs"/>
                <w:rtl/>
              </w:rPr>
              <w:t>in</w:t>
            </w:r>
            <w:proofErr w:type="spellEnd"/>
            <w:r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  <w:proofErr w:type="spellStart"/>
            <w:r>
              <w:rPr>
                <w:rFonts w:asciiTheme="majorBidi" w:eastAsiaTheme="minorEastAsia" w:hAnsiTheme="majorBidi" w:cstheme="majorBidi" w:hint="cs"/>
                <w:rtl/>
              </w:rPr>
              <w:t>teaching</w:t>
            </w:r>
            <w:proofErr w:type="spellEnd"/>
            <w:r w:rsidR="00177265">
              <w:rPr>
                <w:rFonts w:asciiTheme="majorBidi" w:eastAsiaTheme="minorEastAsia" w:hAnsiTheme="majorBidi" w:cstheme="majorBidi"/>
              </w:rPr>
              <w:t xml:space="preserve"> and the rest of stuff.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952B5AC" w14:textId="77777777" w:rsidR="00157A57" w:rsidRDefault="00157A57" w:rsidP="00B9159A">
            <w:pPr>
              <w:pStyle w:val="a3"/>
              <w:widowControl w:val="0"/>
              <w:numPr>
                <w:ilvl w:val="0"/>
                <w:numId w:val="2"/>
              </w:numPr>
              <w:autoSpaceDE w:val="0"/>
              <w:autoSpaceDN w:val="0"/>
              <w:bidi w:val="0"/>
              <w:spacing w:before="17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5103112" w14:textId="77777777" w:rsidR="00157A57" w:rsidRDefault="00157A57" w:rsidP="00CE20E8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3"/>
              <w:jc w:val="center"/>
              <w:rPr>
                <w:rFonts w:asciiTheme="majorBidi" w:eastAsiaTheme="minorEastAsia" w:hAnsiTheme="majorBidi" w:cstheme="majorBidi"/>
              </w:rPr>
            </w:pPr>
          </w:p>
        </w:tc>
      </w:tr>
      <w:tr w:rsidR="00A37FA3" w:rsidRPr="00F2208A" w14:paraId="7A157A63" w14:textId="77777777" w:rsidTr="00B92A04">
        <w:trPr>
          <w:trHeight w:hRule="exact" w:val="1904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45355BB" w14:textId="77777777" w:rsidR="002D644D" w:rsidRDefault="002D644D" w:rsidP="00A37FA3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</w:p>
          <w:p w14:paraId="7C67FC4A" w14:textId="3741D9F5" w:rsidR="00A37FA3" w:rsidRPr="00E1044C" w:rsidRDefault="00027DDC" w:rsidP="002D644D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  <w:rtl/>
              </w:rPr>
            </w:pPr>
            <w:r w:rsidRPr="00027DDC">
              <w:rPr>
                <w:rFonts w:asciiTheme="majorBidi" w:eastAsia="Times New Roman" w:hAnsiTheme="majorBidi" w:cstheme="majorBidi"/>
                <w:bCs/>
                <w:color w:val="000000"/>
              </w:rPr>
              <w:t>Wednes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0C68843" w14:textId="62DE2A6F" w:rsidR="00995B1C" w:rsidRDefault="00B37072" w:rsidP="00995B1C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I </w:t>
            </w:r>
            <w:r w:rsidR="00995B1C">
              <w:rPr>
                <w:rFonts w:asciiTheme="majorBidi" w:eastAsiaTheme="minorEastAsia" w:hAnsiTheme="majorBidi" w:cstheme="majorBidi"/>
              </w:rPr>
              <w:t xml:space="preserve">prepared my </w:t>
            </w:r>
            <w:r w:rsidR="001A699C">
              <w:rPr>
                <w:rFonts w:asciiTheme="majorBidi" w:eastAsiaTheme="minorEastAsia" w:hAnsiTheme="majorBidi" w:cstheme="majorBidi"/>
              </w:rPr>
              <w:t xml:space="preserve">next </w:t>
            </w:r>
            <w:r w:rsidR="00995B1C">
              <w:rPr>
                <w:rFonts w:asciiTheme="majorBidi" w:eastAsiaTheme="minorEastAsia" w:hAnsiTheme="majorBidi" w:cstheme="majorBidi"/>
              </w:rPr>
              <w:t>lesson.</w:t>
            </w:r>
          </w:p>
          <w:p w14:paraId="3C468C9C" w14:textId="1A996E86" w:rsidR="00995B1C" w:rsidRPr="00E1044C" w:rsidRDefault="00995B1C" w:rsidP="001A699C">
            <w:pPr>
              <w:widowControl w:val="0"/>
              <w:autoSpaceDE w:val="0"/>
              <w:autoSpaceDN w:val="0"/>
              <w:bidi w:val="0"/>
              <w:spacing w:before="194" w:line="266" w:lineRule="exact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98D0713" w14:textId="13C11867" w:rsidR="00A37FA3" w:rsidRPr="00E1044C" w:rsidRDefault="00A37FA3" w:rsidP="00A37FA3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2554BE7" w14:textId="3C808A6B" w:rsidR="00A37FA3" w:rsidRPr="00E1044C" w:rsidRDefault="00A37FA3" w:rsidP="00A37FA3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D4DBB42" w14:textId="1597A55D" w:rsidR="00A37FA3" w:rsidRPr="00E1044C" w:rsidRDefault="00A37FA3" w:rsidP="00A37FA3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</w:p>
        </w:tc>
      </w:tr>
      <w:tr w:rsidR="00D40D12" w:rsidRPr="00F2208A" w14:paraId="7E036812" w14:textId="77777777" w:rsidTr="00B92A04">
        <w:trPr>
          <w:trHeight w:hRule="exact" w:val="1037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50516A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5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bookmarkStart w:id="3" w:name="_bookmark1"/>
            <w:bookmarkEnd w:id="2"/>
            <w:bookmarkEnd w:id="3"/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Day/Date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F4229A1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7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ssign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1"/>
                <w:w w:val="97"/>
                <w:sz w:val="28"/>
                <w:szCs w:val="28"/>
              </w:rPr>
              <w:t>Tasks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843EB18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9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chiev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3"/>
                <w:sz w:val="28"/>
                <w:szCs w:val="28"/>
              </w:rPr>
              <w:t>Work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09EB6E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91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10"/>
                <w:w w:val="90"/>
                <w:sz w:val="28"/>
                <w:szCs w:val="28"/>
              </w:rPr>
              <w:t>Problems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75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faced the student</w:t>
            </w:r>
            <w:r w:rsidRPr="00F2208A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  <w:t>s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3DADAAA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3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Solution</w:t>
            </w:r>
          </w:p>
        </w:tc>
      </w:tr>
      <w:tr w:rsidR="00D40D12" w:rsidRPr="00F2208A" w14:paraId="3D44A755" w14:textId="77777777" w:rsidTr="00B92A04">
        <w:trPr>
          <w:trHeight w:hRule="exact" w:val="1033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3BC8335" w14:textId="1A76D87D" w:rsidR="00D40D12" w:rsidRPr="00F2208A" w:rsidRDefault="000E241C" w:rsidP="00A37FA3">
            <w:pPr>
              <w:widowControl w:val="0"/>
              <w:autoSpaceDE w:val="0"/>
              <w:autoSpaceDN w:val="0"/>
              <w:bidi w:val="0"/>
              <w:spacing w:before="108" w:line="266" w:lineRule="exact"/>
              <w:ind w:left="75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  <w:highlight w:val="yellow"/>
              </w:rPr>
              <w:t>Week</w:t>
            </w: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z w:val="24"/>
                <w:highlight w:val="yellow"/>
              </w:rPr>
              <w:t xml:space="preserve"> </w:t>
            </w:r>
            <w:r w:rsidR="00D771C2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>8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2026E15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245EFB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 xml:space="preserve"> 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009783A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656068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84" w:line="221" w:lineRule="exact"/>
              <w:rPr>
                <w:rFonts w:eastAsiaTheme="minorEastAsia"/>
              </w:rPr>
            </w:pPr>
          </w:p>
        </w:tc>
      </w:tr>
      <w:tr w:rsidR="00CE20E8" w:rsidRPr="00F2208A" w14:paraId="2911EFAA" w14:textId="77777777" w:rsidTr="00B92A04">
        <w:trPr>
          <w:trHeight w:hRule="exact" w:val="1197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DD43642" w14:textId="5F151AA9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Mon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B8892E8" w14:textId="59C56613" w:rsidR="00CE20E8" w:rsidRDefault="00D55D69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I prepared a lesson </w:t>
            </w:r>
            <w:r w:rsidR="002D644D">
              <w:rPr>
                <w:rFonts w:asciiTheme="majorBidi" w:eastAsiaTheme="minorEastAsia" w:hAnsiTheme="majorBidi" w:cstheme="majorBidi"/>
              </w:rPr>
              <w:t>plan.</w:t>
            </w:r>
          </w:p>
          <w:p w14:paraId="2132354E" w14:textId="020EE1CB" w:rsidR="00D55D69" w:rsidRPr="00E1044C" w:rsidRDefault="00D55D69" w:rsidP="00D55D69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I prepared a PowerPoint presentation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E33B513" w14:textId="6D496928" w:rsidR="00CE20E8" w:rsidRPr="00E1044C" w:rsidRDefault="00CE20E8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0B6552C" w14:textId="0196B121" w:rsidR="00CE20E8" w:rsidRPr="00F2208A" w:rsidRDefault="001A699C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time in the class was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limite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813517D" w14:textId="77777777" w:rsidR="00CE20E8" w:rsidRDefault="001A699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 xml:space="preserve">I show lest of exercises there </w:t>
            </w:r>
          </w:p>
          <w:p w14:paraId="2DEE4676" w14:textId="4E5E0E97" w:rsidR="001A699C" w:rsidRPr="00F2208A" w:rsidRDefault="001A699C" w:rsidP="001A699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sz w:val="24"/>
                <w:szCs w:val="24"/>
              </w:rPr>
              <w:t>Case take almost the time lesson</w:t>
            </w:r>
          </w:p>
        </w:tc>
      </w:tr>
      <w:tr w:rsidR="00CE20E8" w:rsidRPr="00F2208A" w14:paraId="59FE752F" w14:textId="77777777" w:rsidTr="00B92A04">
        <w:trPr>
          <w:trHeight w:hRule="exact" w:val="1696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0241B95" w14:textId="29F43FF2" w:rsidR="00CE20E8" w:rsidRPr="00E1044C" w:rsidRDefault="00E1044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Tuesday</w:t>
            </w: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 xml:space="preserve"> 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AC1AE45" w14:textId="77777777" w:rsidR="00CE20E8" w:rsidRDefault="00147B39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 </w:t>
            </w:r>
          </w:p>
          <w:p w14:paraId="74430043" w14:textId="5053BC89" w:rsidR="00147B39" w:rsidRPr="00E1044C" w:rsidRDefault="00147B39" w:rsidP="00147B39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I </w:t>
            </w:r>
            <w:r w:rsidR="00177265">
              <w:rPr>
                <w:rFonts w:asciiTheme="majorBidi" w:eastAsiaTheme="minorEastAsia" w:hAnsiTheme="majorBidi" w:cstheme="majorBidi"/>
              </w:rPr>
              <w:t>prepared</w:t>
            </w:r>
            <w:r>
              <w:rPr>
                <w:rFonts w:asciiTheme="majorBidi" w:eastAsiaTheme="minorEastAsia" w:hAnsiTheme="majorBidi" w:cstheme="majorBidi"/>
              </w:rPr>
              <w:t xml:space="preserve"> a class with</w:t>
            </w:r>
            <w:r w:rsidR="0088001B">
              <w:rPr>
                <w:rFonts w:asciiTheme="majorBidi" w:eastAsiaTheme="minorEastAsia" w:hAnsiTheme="majorBidi" w:cstheme="majorBidi" w:hint="cs"/>
                <w:rtl/>
              </w:rPr>
              <w:t xml:space="preserve"> </w:t>
            </w:r>
            <w:r>
              <w:rPr>
                <w:rFonts w:asciiTheme="majorBidi" w:eastAsiaTheme="minorEastAsia" w:hAnsiTheme="majorBidi" w:cstheme="majorBidi"/>
              </w:rPr>
              <w:t xml:space="preserve">student.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8C96B61" w14:textId="77777777" w:rsidR="00CE20E8" w:rsidRDefault="00CE20E8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rtl/>
              </w:rPr>
            </w:pPr>
          </w:p>
          <w:p w14:paraId="496E0213" w14:textId="3EC8FC96" w:rsidR="0088001B" w:rsidRPr="00E1044C" w:rsidRDefault="00177265" w:rsidP="0088001B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>
              <w:rPr>
                <w:rFonts w:asciiTheme="majorBidi" w:eastAsiaTheme="minorEastAsia" w:hAnsiTheme="majorBidi" w:cstheme="majorBidi"/>
              </w:rPr>
              <w:t xml:space="preserve">I learned how I can </w:t>
            </w:r>
            <w:r>
              <w:rPr>
                <w:rFonts w:asciiTheme="majorBidi" w:eastAsiaTheme="minorEastAsia" w:hAnsiTheme="majorBidi" w:cstheme="majorBidi"/>
              </w:rPr>
              <w:t>teach and explain to</w:t>
            </w:r>
            <w:r>
              <w:rPr>
                <w:rFonts w:asciiTheme="majorBidi" w:eastAsiaTheme="minorEastAsia" w:hAnsiTheme="majorBidi" w:cstheme="majorBidi"/>
              </w:rPr>
              <w:t xml:space="preserve"> the students.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C5276EF" w14:textId="19EE0017" w:rsidR="00CE20E8" w:rsidRPr="00F2208A" w:rsidRDefault="00CE20E8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2A9751C" w14:textId="21379B16" w:rsidR="00CE20E8" w:rsidRPr="00F2208A" w:rsidRDefault="00CE20E8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0E241C" w:rsidRPr="00F2208A" w14:paraId="4185F8C4" w14:textId="77777777" w:rsidTr="00B92A04">
        <w:trPr>
          <w:trHeight w:hRule="exact" w:val="1247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2BEDE6B" w14:textId="1A45E961" w:rsidR="000E241C" w:rsidRPr="00E1044C" w:rsidRDefault="00E1044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Wednes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AA41C31" w14:textId="77777777" w:rsidR="00177265" w:rsidRDefault="00027DDC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 </w:t>
            </w:r>
            <w:r w:rsidR="00177265">
              <w:rPr>
                <w:rFonts w:asciiTheme="majorBidi" w:hAnsiTheme="majorBidi" w:cstheme="majorBidi"/>
              </w:rPr>
              <w:t>attend</w:t>
            </w:r>
            <w:r>
              <w:rPr>
                <w:rFonts w:asciiTheme="majorBidi" w:hAnsiTheme="majorBidi" w:cstheme="majorBidi"/>
              </w:rPr>
              <w:t xml:space="preserve"> a class with students</w:t>
            </w:r>
            <w:r w:rsidR="00177265">
              <w:rPr>
                <w:rFonts w:asciiTheme="majorBidi" w:hAnsiTheme="majorBidi" w:cstheme="majorBidi"/>
              </w:rPr>
              <w:t xml:space="preserve"> </w:t>
            </w:r>
          </w:p>
          <w:p w14:paraId="1F67B4FF" w14:textId="106AAADF" w:rsidR="000E241C" w:rsidRPr="00E1044C" w:rsidRDefault="00177265" w:rsidP="00177265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hat trainer does</w:t>
            </w:r>
            <w:r w:rsidR="007D154F">
              <w:rPr>
                <w:rFonts w:asciiTheme="majorBidi" w:hAnsiTheme="majorBidi" w:cstheme="majorBidi"/>
              </w:rPr>
              <w:t>.</w:t>
            </w:r>
            <w:r w:rsidR="00027DDC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8975381" w14:textId="08D78266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06B76E6" w14:textId="1172C1F2" w:rsidR="000E241C" w:rsidRPr="00D40D12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5BD12C6" w14:textId="3E08AB6B" w:rsidR="000E241C" w:rsidRPr="00D40D12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</w:tbl>
    <w:p w14:paraId="085CDE1C" w14:textId="77777777" w:rsidR="00D40D12" w:rsidRDefault="00D40D12">
      <w:pPr>
        <w:rPr>
          <w:rtl/>
        </w:rPr>
      </w:pPr>
    </w:p>
    <w:p w14:paraId="6DC18799" w14:textId="77777777" w:rsidR="002D7A9B" w:rsidRDefault="002D7A9B">
      <w:pPr>
        <w:rPr>
          <w:rtl/>
        </w:rPr>
      </w:pPr>
    </w:p>
    <w:p w14:paraId="45B52EBD" w14:textId="77777777" w:rsidR="002D7A9B" w:rsidRDefault="002D7A9B">
      <w:pPr>
        <w:rPr>
          <w:rtl/>
        </w:rPr>
      </w:pPr>
    </w:p>
    <w:p w14:paraId="52CEF30F" w14:textId="77777777" w:rsidR="002D7A9B" w:rsidRDefault="002D7A9B">
      <w:pPr>
        <w:rPr>
          <w:rtl/>
        </w:rPr>
      </w:pPr>
    </w:p>
    <w:p w14:paraId="684F5D97" w14:textId="77777777" w:rsidR="002D7A9B" w:rsidRDefault="002D7A9B">
      <w:pPr>
        <w:rPr>
          <w:rtl/>
        </w:rPr>
      </w:pPr>
    </w:p>
    <w:p w14:paraId="47C64D36" w14:textId="77777777" w:rsidR="002D7A9B" w:rsidRDefault="002D7A9B">
      <w:pPr>
        <w:rPr>
          <w:rtl/>
        </w:rPr>
      </w:pPr>
    </w:p>
    <w:p w14:paraId="1D8CE4EA" w14:textId="77777777" w:rsidR="002D7A9B" w:rsidRDefault="002D7A9B">
      <w:pPr>
        <w:rPr>
          <w:rtl/>
        </w:rPr>
      </w:pPr>
    </w:p>
    <w:p w14:paraId="4136A5BF" w14:textId="77777777" w:rsidR="002D7A9B" w:rsidRDefault="002D7A9B">
      <w:pPr>
        <w:rPr>
          <w:rtl/>
        </w:rPr>
      </w:pPr>
    </w:p>
    <w:p w14:paraId="688167D3" w14:textId="77777777" w:rsidR="002D7A9B" w:rsidRPr="002D7A9B" w:rsidRDefault="002D7A9B"/>
    <w:sectPr w:rsidR="002D7A9B" w:rsidRPr="002D7A9B" w:rsidSect="00023EE4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F0D79"/>
    <w:multiLevelType w:val="hybridMultilevel"/>
    <w:tmpl w:val="CB6A50DC"/>
    <w:lvl w:ilvl="0" w:tplc="C868DE40">
      <w:start w:val="10"/>
      <w:numFmt w:val="bullet"/>
      <w:lvlText w:val="-"/>
      <w:lvlJc w:val="left"/>
      <w:pPr>
        <w:ind w:left="443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3" w:hanging="360"/>
      </w:pPr>
      <w:rPr>
        <w:rFonts w:ascii="Wingdings" w:hAnsi="Wingdings" w:hint="default"/>
      </w:rPr>
    </w:lvl>
  </w:abstractNum>
  <w:abstractNum w:abstractNumId="1" w15:restartNumberingAfterBreak="0">
    <w:nsid w:val="3A4F29ED"/>
    <w:multiLevelType w:val="hybridMultilevel"/>
    <w:tmpl w:val="4808E95E"/>
    <w:lvl w:ilvl="0" w:tplc="FFFFFFFF">
      <w:numFmt w:val="bullet"/>
      <w:lvlText w:val="-"/>
      <w:lvlJc w:val="left"/>
      <w:pPr>
        <w:ind w:left="451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zQ1Mbe0MLM0NDFX0lEKTi0uzszPAykwqwUAkwRl/iwAAAA="/>
  </w:docVars>
  <w:rsids>
    <w:rsidRoot w:val="00D40D12"/>
    <w:rsid w:val="00015053"/>
    <w:rsid w:val="00023EE4"/>
    <w:rsid w:val="00027DDC"/>
    <w:rsid w:val="00033BE4"/>
    <w:rsid w:val="00034729"/>
    <w:rsid w:val="00080522"/>
    <w:rsid w:val="000965D7"/>
    <w:rsid w:val="000E241C"/>
    <w:rsid w:val="00147B39"/>
    <w:rsid w:val="00157A57"/>
    <w:rsid w:val="00177265"/>
    <w:rsid w:val="001A699C"/>
    <w:rsid w:val="001E6D27"/>
    <w:rsid w:val="00215CC1"/>
    <w:rsid w:val="00294C83"/>
    <w:rsid w:val="002D644D"/>
    <w:rsid w:val="002D7A9B"/>
    <w:rsid w:val="002E08AE"/>
    <w:rsid w:val="002F6FD1"/>
    <w:rsid w:val="00302013"/>
    <w:rsid w:val="003141D3"/>
    <w:rsid w:val="0046164D"/>
    <w:rsid w:val="005155A4"/>
    <w:rsid w:val="005B5F1B"/>
    <w:rsid w:val="005D3837"/>
    <w:rsid w:val="00647995"/>
    <w:rsid w:val="006E54E2"/>
    <w:rsid w:val="00755762"/>
    <w:rsid w:val="007614B6"/>
    <w:rsid w:val="007B2CA3"/>
    <w:rsid w:val="007D154F"/>
    <w:rsid w:val="007F3889"/>
    <w:rsid w:val="0088001B"/>
    <w:rsid w:val="00880D2B"/>
    <w:rsid w:val="008A0754"/>
    <w:rsid w:val="008B3B7C"/>
    <w:rsid w:val="008D37EB"/>
    <w:rsid w:val="00906FD6"/>
    <w:rsid w:val="00907870"/>
    <w:rsid w:val="00960AB3"/>
    <w:rsid w:val="00995B1C"/>
    <w:rsid w:val="009A5742"/>
    <w:rsid w:val="00A14EDD"/>
    <w:rsid w:val="00A37FA3"/>
    <w:rsid w:val="00B37072"/>
    <w:rsid w:val="00B73A4E"/>
    <w:rsid w:val="00B9159A"/>
    <w:rsid w:val="00B92A04"/>
    <w:rsid w:val="00CE20E8"/>
    <w:rsid w:val="00D0045F"/>
    <w:rsid w:val="00D027DC"/>
    <w:rsid w:val="00D3551C"/>
    <w:rsid w:val="00D40D12"/>
    <w:rsid w:val="00D55D69"/>
    <w:rsid w:val="00D771C2"/>
    <w:rsid w:val="00DC26D4"/>
    <w:rsid w:val="00DD28F6"/>
    <w:rsid w:val="00E1044C"/>
    <w:rsid w:val="00E14D78"/>
    <w:rsid w:val="00E64B0D"/>
    <w:rsid w:val="00E856FA"/>
    <w:rsid w:val="00EC0DDF"/>
    <w:rsid w:val="00EC5FFF"/>
    <w:rsid w:val="00ED5643"/>
    <w:rsid w:val="00EF58CA"/>
    <w:rsid w:val="00F45477"/>
    <w:rsid w:val="00F77CE7"/>
    <w:rsid w:val="00F942FF"/>
    <w:rsid w:val="00F96FCA"/>
    <w:rsid w:val="00FD455E"/>
    <w:rsid w:val="00FF5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CC95F"/>
  <w15:chartTrackingRefBased/>
  <w15:docId w15:val="{0AB9D7D2-575B-48FA-8977-4C59066A6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0D12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0D12"/>
    <w:pPr>
      <w:ind w:left="720"/>
      <w:contextualSpacing/>
    </w:pPr>
  </w:style>
  <w:style w:type="paragraph" w:customStyle="1" w:styleId="p1">
    <w:name w:val="p1"/>
    <w:basedOn w:val="a"/>
    <w:rsid w:val="001E6D27"/>
    <w:pPr>
      <w:bidi w:val="0"/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s1">
    <w:name w:val="s1"/>
    <w:basedOn w:val="a0"/>
    <w:rsid w:val="001E6D27"/>
    <w:rPr>
      <w:rFonts w:ascii="Helvetica" w:hAnsi="Helvetica" w:hint="default"/>
      <w:b w:val="0"/>
      <w:bCs w:val="0"/>
      <w:i w:val="0"/>
      <w:iCs w:val="0"/>
      <w:sz w:val="24"/>
      <w:szCs w:val="24"/>
    </w:rPr>
  </w:style>
  <w:style w:type="character" w:customStyle="1" w:styleId="apple-converted-space">
    <w:name w:val="apple-converted-space"/>
    <w:basedOn w:val="a0"/>
    <w:rsid w:val="001E6D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880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79</Words>
  <Characters>1021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d Madini</dc:creator>
  <cp:keywords/>
  <dc:description/>
  <cp:lastModifiedBy>ME--MY U</cp:lastModifiedBy>
  <cp:revision>3</cp:revision>
  <dcterms:created xsi:type="dcterms:W3CDTF">2021-03-28T23:39:00Z</dcterms:created>
  <dcterms:modified xsi:type="dcterms:W3CDTF">2021-04-05T18:15:00Z</dcterms:modified>
</cp:coreProperties>
</file>